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C5486" w:rsidP="009344FF">
      <w:r w:rsidRPr="005C5486">
        <w:t>May be Accepted</w:t>
      </w:r>
      <w:r w:rsidR="008D4BE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D4BE3" w:rsidRPr="001E5EB4" w:rsidRDefault="008D4BE3" w:rsidP="009344FF">
      <w:bookmarkStart w:id="0" w:name="_GoBack"/>
      <w:r w:rsidRPr="001E5EB4">
        <w:t xml:space="preserve">Prof. Surendra Singh </w:t>
      </w:r>
      <w:proofErr w:type="spellStart"/>
      <w:r w:rsidRPr="001E5EB4">
        <w:t>Bargali</w:t>
      </w:r>
      <w:proofErr w:type="spellEnd"/>
      <w:r w:rsidRPr="001E5EB4">
        <w:t xml:space="preserve">, </w:t>
      </w:r>
      <w:proofErr w:type="spellStart"/>
      <w:r w:rsidRPr="001E5EB4">
        <w:t>Kumaun</w:t>
      </w:r>
      <w:proofErr w:type="spellEnd"/>
      <w:r w:rsidRPr="001E5EB4">
        <w:t xml:space="preserve"> University, India  </w:t>
      </w:r>
      <w:bookmarkEnd w:id="0"/>
    </w:p>
    <w:sectPr w:rsidR="008D4BE3" w:rsidRPr="001E5E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M7Q0MjaztDQ1NDRS0lEKTi0uzszPAykwrAUA3z8JxCwAAAA="/>
  </w:docVars>
  <w:rsids>
    <w:rsidRoot w:val="00A72896"/>
    <w:rsid w:val="001E5EB4"/>
    <w:rsid w:val="002C0B2C"/>
    <w:rsid w:val="005C5486"/>
    <w:rsid w:val="008D4BE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B1B00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8T09:00:00Z</dcterms:modified>
</cp:coreProperties>
</file>